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6F22" w:rsidRDefault="00446F22" w:rsidP="00CC745E">
      <w:pPr>
        <w:jc w:val="center"/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>SER 421 – Lab 4 EC 2</w:t>
      </w:r>
    </w:p>
    <w:p w:rsidR="00446F22" w:rsidRDefault="00446F22" w:rsidP="00CC745E">
      <w:pPr>
        <w:jc w:val="center"/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>Pranjal Karankar</w:t>
      </w:r>
    </w:p>
    <w:p w:rsidR="00446F22" w:rsidRDefault="00446F22" w:rsidP="00CC745E">
      <w:pPr>
        <w:pBdr>
          <w:bottom w:val="single" w:sz="6" w:space="1" w:color="auto"/>
        </w:pBdr>
        <w:jc w:val="center"/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ASURITE: </w:t>
      </w:r>
      <w:proofErr w:type="spellStart"/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>pkaranka</w:t>
      </w:r>
      <w:proofErr w:type="spellEnd"/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 [1211290961]</w:t>
      </w:r>
    </w:p>
    <w:p w:rsidR="00724970" w:rsidRDefault="00724970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:rsidR="00A60644" w:rsidRDefault="003B15E4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>Responsive sites change layout based on browser window size (regardless of device), while adaptive sites detect</w:t>
      </w:r>
      <w:r w:rsidR="00446F22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 user agent i.e. When you are on a mobile device, it displays</w:t>
      </w:r>
      <w:r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 different HTML accordingly. </w:t>
      </w:r>
      <w:r w:rsidR="00A60644">
        <w:rPr>
          <w:rFonts w:ascii="Arial" w:hAnsi="Arial" w:cs="Arial"/>
          <w:color w:val="000000"/>
          <w:sz w:val="27"/>
          <w:szCs w:val="27"/>
          <w:shd w:val="clear" w:color="auto" w:fill="FFFFFF"/>
        </w:rPr>
        <w:t>That means that if you are looking at an adaptive site on a mobile device</w:t>
      </w:r>
      <w:r w:rsidR="00446F22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 (even one with a large screen) </w:t>
      </w:r>
      <w:r w:rsidR="00A60644">
        <w:rPr>
          <w:rFonts w:ascii="Arial" w:hAnsi="Arial" w:cs="Arial"/>
          <w:color w:val="000000"/>
          <w:sz w:val="27"/>
          <w:szCs w:val="27"/>
          <w:shd w:val="clear" w:color="auto" w:fill="FFFFFF"/>
        </w:rPr>
        <w:t>you’ll still be served specific mobile content.</w:t>
      </w:r>
    </w:p>
    <w:p w:rsidR="003B15E4" w:rsidRPr="00724970" w:rsidRDefault="003B15E4">
      <w:pPr>
        <w:rPr>
          <w:rFonts w:ascii="Arial" w:hAnsi="Arial" w:cs="Arial"/>
          <w:color w:val="FF0000"/>
          <w:sz w:val="27"/>
          <w:szCs w:val="27"/>
          <w:shd w:val="clear" w:color="auto" w:fill="FFFFFF"/>
        </w:rPr>
      </w:pPr>
    </w:p>
    <w:p w:rsidR="003B15E4" w:rsidRPr="00724970" w:rsidRDefault="003B15E4">
      <w:pPr>
        <w:rPr>
          <w:rFonts w:ascii="Arial" w:hAnsi="Arial" w:cs="Arial"/>
          <w:color w:val="FF0000"/>
          <w:sz w:val="27"/>
          <w:szCs w:val="27"/>
          <w:shd w:val="clear" w:color="auto" w:fill="FFFFFF"/>
        </w:rPr>
      </w:pPr>
      <w:hyperlink r:id="rId4" w:history="1">
        <w:r w:rsidRPr="00724970">
          <w:rPr>
            <w:rFonts w:ascii="Arial" w:hAnsi="Arial" w:cs="Arial"/>
            <w:color w:val="FF0000"/>
            <w:sz w:val="27"/>
            <w:szCs w:val="27"/>
            <w:shd w:val="clear" w:color="auto" w:fill="FFFFFF"/>
          </w:rPr>
          <w:t>https://phoenix.craigslist.org/</w:t>
        </w:r>
      </w:hyperlink>
      <w:r w:rsidRPr="00724970">
        <w:rPr>
          <w:rFonts w:ascii="Arial" w:hAnsi="Arial" w:cs="Arial"/>
          <w:color w:val="FF0000"/>
          <w:sz w:val="27"/>
          <w:szCs w:val="27"/>
          <w:shd w:val="clear" w:color="auto" w:fill="FFFFFF"/>
        </w:rPr>
        <w:t>:</w:t>
      </w:r>
    </w:p>
    <w:p w:rsidR="003B15E4" w:rsidRPr="00724970" w:rsidRDefault="00A60644">
      <w:pPr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Neither</w:t>
      </w:r>
      <w:bookmarkStart w:id="0" w:name="_GoBack"/>
      <w:bookmarkEnd w:id="0"/>
    </w:p>
    <w:p w:rsidR="003B15E4" w:rsidRPr="00724970" w:rsidRDefault="003B15E4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When </w:t>
      </w:r>
      <w:r w:rsidR="00A60644"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the 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window was resized, 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the content on the right side of the screen is simply hidden rather than resized or moved elsewhere</w:t>
      </w:r>
      <w:r w:rsidR="00A60644"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. Hence it is not a responsive website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.</w:t>
      </w:r>
    </w:p>
    <w:p w:rsidR="003B15E4" w:rsidRDefault="003B15E4">
      <w:pPr>
        <w:rPr>
          <w:rFonts w:ascii="Helvetica" w:hAnsi="Helvetica" w:cs="Helvetica"/>
          <w:color w:val="333333"/>
          <w:sz w:val="27"/>
          <w:szCs w:val="27"/>
          <w:shd w:val="clear" w:color="auto" w:fill="FFFFFF"/>
        </w:rPr>
      </w:pPr>
    </w:p>
    <w:p w:rsidR="003B15E4" w:rsidRDefault="003B15E4">
      <w:r>
        <w:rPr>
          <w:noProof/>
        </w:rPr>
        <w:drawing>
          <wp:inline distT="0" distB="0" distL="0" distR="0" wp14:anchorId="7FAEB335" wp14:editId="008C7513">
            <wp:extent cx="5943600" cy="4403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5E4" w:rsidRPr="00724970" w:rsidRDefault="00A60644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When I changed user agent to -Android device, the website did not render content suitable for mobile device. Hence it is not adaptive.</w:t>
      </w:r>
    </w:p>
    <w:p w:rsidR="003B15E4" w:rsidRDefault="00A60644">
      <w:r>
        <w:rPr>
          <w:noProof/>
        </w:rPr>
        <w:lastRenderedPageBreak/>
        <w:drawing>
          <wp:inline distT="0" distB="0" distL="0" distR="0" wp14:anchorId="05A1C198" wp14:editId="341C8066">
            <wp:extent cx="5943600" cy="38804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15E4" w:rsidRDefault="003B15E4" w:rsidP="003B15E4">
      <w:pPr>
        <w:pStyle w:val="Default"/>
        <w:pBdr>
          <w:bottom w:val="single" w:sz="6" w:space="1" w:color="auto"/>
        </w:pBdr>
      </w:pPr>
    </w:p>
    <w:p w:rsidR="00724970" w:rsidRPr="00724970" w:rsidRDefault="00724970" w:rsidP="00724970">
      <w:pPr>
        <w:rPr>
          <w:rFonts w:ascii="Arial" w:hAnsi="Arial" w:cs="Arial"/>
          <w:color w:val="FF0000"/>
          <w:sz w:val="27"/>
          <w:szCs w:val="27"/>
          <w:shd w:val="clear" w:color="auto" w:fill="FFFFFF"/>
        </w:rPr>
      </w:pPr>
    </w:p>
    <w:p w:rsidR="003B15E4" w:rsidRPr="00724970" w:rsidRDefault="003B15E4" w:rsidP="00724970">
      <w:pPr>
        <w:rPr>
          <w:rFonts w:ascii="Arial" w:hAnsi="Arial" w:cs="Arial"/>
          <w:color w:val="FF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FF0000"/>
          <w:sz w:val="27"/>
          <w:szCs w:val="27"/>
          <w:shd w:val="clear" w:color="auto" w:fill="FFFFFF"/>
        </w:rPr>
        <w:t xml:space="preserve">www.public.asu.edu/~kgary </w:t>
      </w:r>
    </w:p>
    <w:p w:rsidR="00724970" w:rsidRDefault="00724970" w:rsidP="00724970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:rsidR="003B15E4" w:rsidRPr="00724970" w:rsidRDefault="003B15E4" w:rsidP="00724970">
      <w:pPr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Responsive</w:t>
      </w:r>
    </w:p>
    <w:p w:rsidR="003B15E4" w:rsidRPr="00724970" w:rsidRDefault="003B15E4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:rsidR="003B15E4" w:rsidRPr="00724970" w:rsidRDefault="003B15E4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T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he layout changes based on your browser window size, even on a desktop. That means 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this site is 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responsive.</w:t>
      </w:r>
    </w:p>
    <w:p w:rsidR="00761708" w:rsidRPr="00724970" w:rsidRDefault="00761708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However, when user agent was changed to mobile device, it did not adapt to provide UI suitable for mobile device.</w:t>
      </w:r>
    </w:p>
    <w:p w:rsidR="003B15E4" w:rsidRDefault="003B15E4">
      <w:pPr>
        <w:pBdr>
          <w:bottom w:val="single" w:sz="6" w:space="1" w:color="auto"/>
        </w:pBdr>
      </w:pPr>
      <w:r>
        <w:rPr>
          <w:noProof/>
        </w:rPr>
        <w:lastRenderedPageBreak/>
        <w:drawing>
          <wp:inline distT="0" distB="0" distL="0" distR="0" wp14:anchorId="5E090B82" wp14:editId="343C1D98">
            <wp:extent cx="4886325" cy="34919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91981" cy="3495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4970" w:rsidRPr="00724970" w:rsidRDefault="00724970" w:rsidP="00724970">
      <w:pPr>
        <w:rPr>
          <w:rFonts w:ascii="Arial" w:hAnsi="Arial" w:cs="Arial"/>
          <w:color w:val="FF0000"/>
          <w:sz w:val="27"/>
          <w:szCs w:val="27"/>
          <w:shd w:val="clear" w:color="auto" w:fill="FFFFFF"/>
        </w:rPr>
      </w:pPr>
      <w:r>
        <w:rPr>
          <w:rFonts w:ascii="Arial" w:hAnsi="Arial" w:cs="Arial"/>
          <w:color w:val="FF0000"/>
          <w:sz w:val="27"/>
          <w:szCs w:val="27"/>
          <w:shd w:val="clear" w:color="auto" w:fill="FFFFFF"/>
        </w:rPr>
        <w:t xml:space="preserve">www.mlbtraderumors.com </w:t>
      </w:r>
    </w:p>
    <w:p w:rsidR="00104680" w:rsidRPr="00724970" w:rsidRDefault="00104680" w:rsidP="00104680">
      <w:pPr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>Responsive</w:t>
      </w:r>
      <w:r w:rsidR="00761708" w:rsidRPr="00724970">
        <w:rPr>
          <w:rFonts w:ascii="Arial" w:hAnsi="Arial" w:cs="Arial"/>
          <w:b/>
          <w:color w:val="000000"/>
          <w:sz w:val="27"/>
          <w:szCs w:val="27"/>
          <w:shd w:val="clear" w:color="auto" w:fill="FFFFFF"/>
        </w:rPr>
        <w:t xml:space="preserve"> and Adaptive</w:t>
      </w:r>
    </w:p>
    <w:p w:rsidR="00104680" w:rsidRPr="00724970" w:rsidRDefault="00104680" w:rsidP="00104680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The layout changes based on your browser window size, even on a desktop. That means this site is responsive.</w:t>
      </w:r>
    </w:p>
    <w:p w:rsidR="003B15E4" w:rsidRDefault="00104680">
      <w:r>
        <w:rPr>
          <w:noProof/>
        </w:rPr>
        <w:drawing>
          <wp:inline distT="0" distB="0" distL="0" distR="0" wp14:anchorId="036309C7" wp14:editId="485D3043">
            <wp:extent cx="3695700" cy="3580801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4421" cy="3589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708" w:rsidRPr="00724970" w:rsidRDefault="00761708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</w:p>
    <w:p w:rsidR="00761708" w:rsidRPr="00724970" w:rsidRDefault="00761708">
      <w:pPr>
        <w:rPr>
          <w:rFonts w:ascii="Arial" w:hAnsi="Arial" w:cs="Arial"/>
          <w:color w:val="000000"/>
          <w:sz w:val="27"/>
          <w:szCs w:val="27"/>
          <w:shd w:val="clear" w:color="auto" w:fill="FFFFFF"/>
        </w:rPr>
      </w:pP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lastRenderedPageBreak/>
        <w:t>Also, when I changed user agent to mobile device</w:t>
      </w:r>
      <w:r w:rsid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 xml:space="preserve"> -windows phone</w:t>
      </w:r>
      <w:r w:rsidRPr="00724970">
        <w:rPr>
          <w:rFonts w:ascii="Arial" w:hAnsi="Arial" w:cs="Arial"/>
          <w:color w:val="000000"/>
          <w:sz w:val="27"/>
          <w:szCs w:val="27"/>
          <w:shd w:val="clear" w:color="auto" w:fill="FFFFFF"/>
        </w:rPr>
        <w:t>, it adapted to provide content suitable for mobile device.</w:t>
      </w:r>
    </w:p>
    <w:p w:rsidR="00761708" w:rsidRDefault="00761708">
      <w:r>
        <w:rPr>
          <w:noProof/>
        </w:rPr>
        <w:drawing>
          <wp:inline distT="0" distB="0" distL="0" distR="0" wp14:anchorId="244CB04F" wp14:editId="29FF7B48">
            <wp:extent cx="5943600" cy="5150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1708" w:rsidSect="0072497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awMDE1MDIzMDQ2NTFT0lEKTi0uzszPAykwrAUAn7Sq6iwAAAA="/>
  </w:docVars>
  <w:rsids>
    <w:rsidRoot w:val="00A31711"/>
    <w:rsid w:val="00104680"/>
    <w:rsid w:val="00284EC9"/>
    <w:rsid w:val="00286955"/>
    <w:rsid w:val="003B15E4"/>
    <w:rsid w:val="003F5BF7"/>
    <w:rsid w:val="00435D2B"/>
    <w:rsid w:val="00446F22"/>
    <w:rsid w:val="00537D63"/>
    <w:rsid w:val="00724970"/>
    <w:rsid w:val="00761708"/>
    <w:rsid w:val="00953938"/>
    <w:rsid w:val="00A31711"/>
    <w:rsid w:val="00A60644"/>
    <w:rsid w:val="00B2459C"/>
    <w:rsid w:val="00CC745E"/>
    <w:rsid w:val="00E879A2"/>
    <w:rsid w:val="00F1152A"/>
    <w:rsid w:val="00F2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959D1"/>
  <w15:chartTrackingRefBased/>
  <w15:docId w15:val="{258023FE-17E4-441A-A506-DCD9CD1FC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15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5E4"/>
    <w:rPr>
      <w:color w:val="808080"/>
      <w:shd w:val="clear" w:color="auto" w:fill="E6E6E6"/>
    </w:rPr>
  </w:style>
  <w:style w:type="paragraph" w:customStyle="1" w:styleId="Default">
    <w:name w:val="Default"/>
    <w:rsid w:val="003B15E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hyperlink" Target="https://phoenix.craigslist.org/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Suresh K</dc:creator>
  <cp:keywords/>
  <dc:description/>
  <cp:lastModifiedBy>Pranjal Suresh K</cp:lastModifiedBy>
  <cp:revision>13</cp:revision>
  <dcterms:created xsi:type="dcterms:W3CDTF">2017-10-31T00:48:00Z</dcterms:created>
  <dcterms:modified xsi:type="dcterms:W3CDTF">2017-10-31T01:19:00Z</dcterms:modified>
</cp:coreProperties>
</file>